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75223" w14:textId="2B94B4B9" w:rsidR="006633AC" w:rsidRPr="00FB5B4A" w:rsidRDefault="006633AC" w:rsidP="00252004">
      <w:pPr>
        <w:spacing w:after="0" w:line="240" w:lineRule="auto"/>
        <w:ind w:firstLine="68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Гетерогенные </w:t>
      </w:r>
      <w:r w:rsidR="00DA3EA8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молибденсодержащие </w:t>
      </w: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катализаторы на основе порист</w:t>
      </w:r>
      <w:r w:rsidR="004E169F"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ых</w:t>
      </w: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ароматическ</w:t>
      </w:r>
      <w:r w:rsidR="004E169F"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их</w:t>
      </w: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каркас</w:t>
      </w:r>
      <w:r w:rsidR="004E169F"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ов</w:t>
      </w: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</w:t>
      </w:r>
      <w:r w:rsidR="0067388B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в</w:t>
      </w:r>
      <w:r w:rsidR="00DA3EA8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окислени</w:t>
      </w:r>
      <w:r w:rsidR="0067388B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и</w:t>
      </w:r>
      <w:r w:rsidR="00DA3EA8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</w:t>
      </w:r>
      <w:r w:rsidRPr="00FB5B4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азотсодержащих субстратов</w:t>
      </w:r>
    </w:p>
    <w:p w14:paraId="0FC6E8C7" w14:textId="5076FACF" w:rsidR="00C90A04" w:rsidRPr="00FB5B4A" w:rsidRDefault="00B365C7" w:rsidP="00252004">
      <w:pPr>
        <w:spacing w:after="0" w:line="240" w:lineRule="auto"/>
        <w:ind w:firstLine="680"/>
        <w:jc w:val="center"/>
        <w:rPr>
          <w:rFonts w:ascii="Times New Roman" w:hAnsi="Times New Roman"/>
          <w:b/>
          <w:i/>
          <w:sz w:val="24"/>
          <w:szCs w:val="24"/>
        </w:rPr>
      </w:pPr>
      <w:proofErr w:type="spellStart"/>
      <w:r w:rsidRPr="00FB5B4A">
        <w:rPr>
          <w:rFonts w:ascii="Times New Roman" w:hAnsi="Times New Roman"/>
          <w:b/>
          <w:i/>
          <w:sz w:val="24"/>
          <w:szCs w:val="24"/>
        </w:rPr>
        <w:t>Арзяева</w:t>
      </w:r>
      <w:proofErr w:type="spellEnd"/>
      <w:r w:rsidRPr="00FB5B4A">
        <w:rPr>
          <w:rFonts w:ascii="Times New Roman" w:hAnsi="Times New Roman"/>
          <w:b/>
          <w:i/>
          <w:sz w:val="24"/>
          <w:szCs w:val="24"/>
        </w:rPr>
        <w:t xml:space="preserve"> Н.В. </w:t>
      </w:r>
      <w:r w:rsidR="00D94F25" w:rsidRPr="00FB5B4A">
        <w:rPr>
          <w:rFonts w:ascii="Times New Roman" w:hAnsi="Times New Roman"/>
          <w:b/>
          <w:i/>
          <w:sz w:val="24"/>
          <w:szCs w:val="24"/>
          <w:vertAlign w:val="superscript"/>
        </w:rPr>
        <w:t>1</w:t>
      </w:r>
      <w:r w:rsidR="00D94F25" w:rsidRPr="00FB5B4A">
        <w:rPr>
          <w:rFonts w:ascii="Times New Roman" w:hAnsi="Times New Roman"/>
          <w:b/>
          <w:i/>
          <w:sz w:val="24"/>
          <w:szCs w:val="24"/>
        </w:rPr>
        <w:t xml:space="preserve">, </w:t>
      </w:r>
      <w:r w:rsidRPr="00FB5B4A">
        <w:rPr>
          <w:rFonts w:ascii="Times New Roman" w:hAnsi="Times New Roman"/>
          <w:b/>
          <w:i/>
          <w:sz w:val="24"/>
          <w:szCs w:val="24"/>
        </w:rPr>
        <w:t>Акопян А.В.</w:t>
      </w:r>
      <w:r w:rsidR="00D94F25" w:rsidRPr="00FB5B4A">
        <w:rPr>
          <w:rFonts w:ascii="Times New Roman" w:hAnsi="Times New Roman"/>
          <w:b/>
          <w:i/>
          <w:sz w:val="24"/>
          <w:szCs w:val="24"/>
          <w:vertAlign w:val="superscript"/>
        </w:rPr>
        <w:t xml:space="preserve"> 1</w:t>
      </w:r>
    </w:p>
    <w:p w14:paraId="5CDCC886" w14:textId="26917B54" w:rsidR="00252004" w:rsidRPr="00FB5B4A" w:rsidRDefault="000A1515" w:rsidP="00252004">
      <w:pPr>
        <w:spacing w:after="0" w:line="240" w:lineRule="auto"/>
        <w:ind w:firstLine="680"/>
        <w:jc w:val="center"/>
        <w:rPr>
          <w:rFonts w:ascii="Times New Roman" w:hAnsi="Times New Roman"/>
          <w:b/>
          <w:i/>
          <w:sz w:val="24"/>
          <w:szCs w:val="24"/>
        </w:rPr>
      </w:pPr>
      <w:r w:rsidRPr="00FB5B4A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Аспирант, </w:t>
      </w:r>
      <w:r w:rsidR="00540920">
        <w:rPr>
          <w:rFonts w:ascii="Times New Roman" w:eastAsia="Times New Roman" w:hAnsi="Times New Roman"/>
          <w:i/>
          <w:color w:val="000000"/>
          <w:sz w:val="24"/>
          <w:szCs w:val="24"/>
        </w:rPr>
        <w:t>4</w:t>
      </w:r>
      <w:r w:rsidRPr="00FB5B4A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год обучения</w:t>
      </w:r>
    </w:p>
    <w:p w14:paraId="1D05994B" w14:textId="356E5F9F" w:rsidR="00934EC6" w:rsidRPr="00FB5B4A" w:rsidRDefault="00D94F25" w:rsidP="00252004">
      <w:pPr>
        <w:spacing w:after="0" w:line="240" w:lineRule="auto"/>
        <w:ind w:firstLine="680"/>
        <w:jc w:val="center"/>
        <w:rPr>
          <w:rFonts w:ascii="Times New Roman" w:hAnsi="Times New Roman"/>
          <w:sz w:val="24"/>
          <w:szCs w:val="24"/>
        </w:rPr>
      </w:pPr>
      <w:r w:rsidRPr="00FB5B4A">
        <w:rPr>
          <w:rFonts w:ascii="Times New Roman" w:hAnsi="Times New Roman"/>
          <w:i/>
          <w:color w:val="000000"/>
          <w:sz w:val="24"/>
          <w:szCs w:val="24"/>
          <w:vertAlign w:val="superscript"/>
        </w:rPr>
        <w:t>1</w:t>
      </w:r>
      <w:r w:rsidR="00B44F82" w:rsidRPr="00FB5B4A">
        <w:rPr>
          <w:rFonts w:ascii="Times New Roman" w:hAnsi="Times New Roman"/>
          <w:i/>
          <w:sz w:val="24"/>
          <w:szCs w:val="24"/>
        </w:rPr>
        <w:t>Московский государственный университет имени М.В. Ломоносова, химический фак</w:t>
      </w:r>
      <w:r w:rsidR="00934EC6" w:rsidRPr="00FB5B4A">
        <w:rPr>
          <w:rFonts w:ascii="Times New Roman" w:hAnsi="Times New Roman"/>
          <w:i/>
          <w:sz w:val="24"/>
          <w:szCs w:val="24"/>
        </w:rPr>
        <w:t>ультет, г. Москва</w:t>
      </w:r>
      <w:r w:rsidR="00BD7A3B" w:rsidRPr="00FB5B4A">
        <w:rPr>
          <w:rFonts w:ascii="Times New Roman" w:hAnsi="Times New Roman"/>
          <w:sz w:val="24"/>
          <w:szCs w:val="24"/>
        </w:rPr>
        <w:t>,</w:t>
      </w:r>
      <w:r w:rsidR="00BD7A3B" w:rsidRPr="00FB5B4A">
        <w:rPr>
          <w:rFonts w:ascii="Times New Roman" w:hAnsi="Times New Roman"/>
          <w:i/>
          <w:sz w:val="24"/>
          <w:szCs w:val="24"/>
        </w:rPr>
        <w:t xml:space="preserve"> Россия</w:t>
      </w:r>
    </w:p>
    <w:p w14:paraId="7AD69933" w14:textId="77777777" w:rsidR="00934EC6" w:rsidRPr="00FB5B4A" w:rsidRDefault="00934EC6" w:rsidP="00252004">
      <w:pPr>
        <w:spacing w:after="0" w:line="240" w:lineRule="auto"/>
        <w:ind w:firstLine="680"/>
        <w:jc w:val="center"/>
        <w:rPr>
          <w:rFonts w:ascii="Times New Roman" w:hAnsi="Times New Roman"/>
          <w:i/>
          <w:sz w:val="24"/>
          <w:szCs w:val="24"/>
          <w:lang w:val="en-US"/>
        </w:rPr>
      </w:pPr>
      <w:r w:rsidRPr="00FB5B4A">
        <w:rPr>
          <w:rFonts w:ascii="Times New Roman" w:eastAsia="Times New Roman" w:hAnsi="Times New Roman"/>
          <w:i/>
          <w:iCs/>
          <w:sz w:val="24"/>
          <w:szCs w:val="24"/>
          <w:lang w:val="it-IT"/>
        </w:rPr>
        <w:t>E-mail:</w:t>
      </w:r>
      <w:r w:rsidRPr="00FB5B4A">
        <w:rPr>
          <w:rFonts w:ascii="Times New Roman" w:hAnsi="Times New Roman"/>
          <w:i/>
          <w:iCs/>
          <w:sz w:val="24"/>
          <w:szCs w:val="24"/>
          <w:lang w:val="it-IT"/>
        </w:rPr>
        <w:t xml:space="preserve"> </w:t>
      </w:r>
      <w:hyperlink r:id="rId4" w:history="1">
        <w:r w:rsidR="00B365C7" w:rsidRPr="00FB5B4A">
          <w:rPr>
            <w:rStyle w:val="a3"/>
            <w:rFonts w:ascii="Times New Roman" w:hAnsi="Times New Roman"/>
            <w:i/>
            <w:sz w:val="24"/>
            <w:szCs w:val="24"/>
            <w:lang w:val="en-US"/>
          </w:rPr>
          <w:t>nina.arzyaeva@gmail.com</w:t>
        </w:r>
      </w:hyperlink>
    </w:p>
    <w:p w14:paraId="329D716D" w14:textId="6BAFF8E5" w:rsidR="00845E32" w:rsidRDefault="00845E32" w:rsidP="00E17C7F">
      <w:pPr>
        <w:spacing w:after="0" w:line="240" w:lineRule="auto"/>
        <w:ind w:firstLine="397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845E3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Современные экологические стандарты к моторным топливам ограничивают содержание ароматических </w:t>
      </w:r>
      <w:r w:rsidR="00540920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углеводородов</w:t>
      </w:r>
      <w:r w:rsidRPr="00845E3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и </w:t>
      </w:r>
      <w:r w:rsidR="002F52F3" w:rsidRPr="00845E3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соединений</w:t>
      </w:r>
      <w:r w:rsidR="00540920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серы</w:t>
      </w:r>
      <w:r w:rsidRPr="00845E3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. При этом из-за увеличения содержания сернистых соединений в добываемом сырье традиционная технология гидроочистки не всегда позволяет достичь требуемого уровня снижения содержания серы в нефтяных фракциях. В то же время, азотсодержащие соединения могут негативно </w:t>
      </w:r>
      <w:r w:rsidR="00E05994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влиять</w:t>
      </w:r>
      <w:r w:rsidRPr="00845E3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на качеств</w:t>
      </w:r>
      <w:r w:rsidR="00E05994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о</w:t>
      </w:r>
      <w:r w:rsidRPr="00845E3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моторного топлива и каталитически</w:t>
      </w:r>
      <w:r w:rsidR="00E05994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е</w:t>
      </w:r>
      <w:r w:rsidRPr="00845E3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процесс</w:t>
      </w:r>
      <w:r w:rsidR="00E05994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ы</w:t>
      </w:r>
      <w:r w:rsidRPr="00845E32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нефтепереработки, отравляя катализаторы. В некоторых случаях, когда в образце присутствует большое количество азотсодержащих соединений, перед началом работы необходимо провести предварительную очистку от азота.</w:t>
      </w:r>
    </w:p>
    <w:p w14:paraId="6B7D55D6" w14:textId="77777777" w:rsidR="005E1AF7" w:rsidRDefault="00927D1A" w:rsidP="00E17C7F">
      <w:pPr>
        <w:spacing w:after="0" w:line="240" w:lineRule="auto"/>
        <w:ind w:firstLine="397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927D1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В настоящее время не существует конкретных требований к содержанию азота в моторных топливах. Однако его присутствие в топливе косвенно регулируется через ряд параметров, таких как содержание смол, стабильность при хранении и термостойкость. В каталитических процессах азотсодержащие соединения конкурируют с серосодержащими за активные центры катализатора, что существенно снижает эффективность переработки. В результате требуется увеличивать температуру и давление, а также ужесточать условия </w:t>
      </w:r>
      <w:r w:rsidR="004B6A43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процесса</w:t>
      </w:r>
      <w:r w:rsidRPr="00927D1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, чтобы получить продукты, соответствующие современным экологическим стандартам. В настоящее время активно ведутся исследования по созданию гетерогенных катализаторов, которые основаны на органических аналогах молекулярных сит – пористых ароматических структурах. </w:t>
      </w:r>
    </w:p>
    <w:p w14:paraId="0003DC79" w14:textId="591DE8EB" w:rsidR="005101D3" w:rsidRDefault="008A5E77" w:rsidP="00E17C7F">
      <w:pPr>
        <w:spacing w:after="0" w:line="240" w:lineRule="auto"/>
        <w:ind w:firstLine="397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bookmarkStart w:id="0" w:name="_GoBack"/>
      <w:bookmarkEnd w:id="0"/>
      <w:r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В данной работе были синтезирован</w:t>
      </w:r>
      <w:r w:rsidR="00414E6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ы пористые ароматические каркасы с площадью поверхности 544 м</w:t>
      </w:r>
      <w:r w:rsidR="00414E69" w:rsidRPr="00414E69">
        <w:rPr>
          <w:rFonts w:ascii="Times New Roman" w:eastAsia="Times New Roman" w:hAnsi="Times New Roman"/>
          <w:color w:val="000000"/>
          <w:sz w:val="24"/>
          <w:szCs w:val="24"/>
          <w:vertAlign w:val="superscript"/>
          <w:lang w:eastAsia="ru-RU"/>
        </w:rPr>
        <w:t>2</w:t>
      </w:r>
      <w:r w:rsidR="00414E69" w:rsidRPr="00414E6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/г</w:t>
      </w:r>
      <w:r w:rsidR="003F417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.</w:t>
      </w:r>
      <w:r w:rsidR="00414E6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="00927D1A" w:rsidRPr="00927D1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Благодаря гидрофобности</w:t>
      </w:r>
      <w:r w:rsidR="003F417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носителя</w:t>
      </w:r>
      <w:r w:rsidR="00927D1A" w:rsidRPr="00927D1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, </w:t>
      </w:r>
      <w:r w:rsidR="003F417F" w:rsidRPr="00927D1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перенос органических веществ в поры катализатора</w:t>
      </w:r>
      <w:r w:rsidR="003F417F" w:rsidRPr="00927D1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="003F417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происходит легче</w:t>
      </w:r>
      <w:r w:rsidR="00927D1A" w:rsidRPr="00927D1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. Кроме того, упорядоченная структура</w:t>
      </w:r>
      <w:r w:rsidR="003F417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носителя</w:t>
      </w:r>
      <w:r w:rsidR="00927D1A" w:rsidRPr="00927D1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может влиять на селективность процесса</w:t>
      </w:r>
      <w:r w:rsidR="003F417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, что было изучено в данной работе</w:t>
      </w:r>
      <w:r w:rsidR="00927D1A" w:rsidRPr="00927D1A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.</w:t>
      </w:r>
      <w:r w:rsidR="005101D3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="003F417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Также были детально</w:t>
      </w:r>
      <w:r w:rsidR="005101D3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изучены условия проведения </w:t>
      </w:r>
      <w:r w:rsidR="005101D3" w:rsidRPr="005101D3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азоторганических субстратов пероксидом водорода в присутствии молибденсодержащих катализаторов.</w:t>
      </w:r>
      <w:r w:rsidR="001045B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="001045B9" w:rsidRPr="001045B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В качестве молибденсодержащей активной фазы </w:t>
      </w:r>
      <w:r w:rsidR="001045B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были</w:t>
      </w:r>
      <w:r w:rsidR="001045B9" w:rsidRPr="001045B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использованы 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(NH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4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)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6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Mo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7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O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24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 w:rsidR="001045B9" w:rsidRPr="001045B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и 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H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7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[PMo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12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O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40</w:t>
      </w:r>
      <w:r w:rsidR="00395C36" w:rsidRPr="00395C36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]</w:t>
      </w:r>
      <w:r w:rsidR="00395C36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с содержанием молибдена в катализаторах 5%</w:t>
      </w:r>
      <w:r w:rsidR="001045B9" w:rsidRPr="001045B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.</w:t>
      </w:r>
    </w:p>
    <w:p w14:paraId="52508059" w14:textId="15022C55" w:rsidR="008A5E77" w:rsidRDefault="008A5E77" w:rsidP="007158A6">
      <w:pPr>
        <w:spacing w:after="0" w:line="240" w:lineRule="auto"/>
        <w:ind w:firstLine="426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Было изучено влияние на остаточное содержание азота в модельном топливе температуры реакции</w:t>
      </w:r>
      <w:r w:rsidR="004339C1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(40-80℃)</w:t>
      </w:r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, дозировки катализатора</w:t>
      </w:r>
      <w:r w:rsidR="004339C1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от 0,1% до 2%</w:t>
      </w:r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, </w:t>
      </w:r>
      <w:r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количество окислителя пероксида водорода</w:t>
      </w:r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. Подобраны оптимальные условия </w:t>
      </w:r>
      <w:proofErr w:type="spellStart"/>
      <w:r w:rsidR="004339C1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пероксидного</w:t>
      </w:r>
      <w:proofErr w:type="spellEnd"/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окисления модельных топлив, содержащих различные классы азотсодержащих соединений. Наилучшие результаты конверсии карбазола получены при мольном соотношении </w:t>
      </w:r>
      <w:r w:rsidR="004339C1">
        <w:rPr>
          <w:rFonts w:ascii="Times New Roman" w:eastAsia="Times New Roman" w:hAnsi="Times New Roman"/>
          <w:color w:val="000000"/>
          <w:sz w:val="24"/>
          <w:szCs w:val="24"/>
          <w:lang w:val="en-US" w:eastAsia="ru-RU"/>
        </w:rPr>
        <w:t>H</w:t>
      </w:r>
      <w:r w:rsidR="004339C1" w:rsidRPr="004339C1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2</w:t>
      </w:r>
      <w:r w:rsidR="004339C1">
        <w:rPr>
          <w:rFonts w:ascii="Times New Roman" w:eastAsia="Times New Roman" w:hAnsi="Times New Roman"/>
          <w:color w:val="000000"/>
          <w:sz w:val="24"/>
          <w:szCs w:val="24"/>
          <w:lang w:val="en-US" w:eastAsia="ru-RU"/>
        </w:rPr>
        <w:t>O</w:t>
      </w:r>
      <w:r w:rsidR="004339C1" w:rsidRPr="004339C1">
        <w:rPr>
          <w:rFonts w:ascii="Times New Roman" w:eastAsia="Times New Roman" w:hAnsi="Times New Roman"/>
          <w:color w:val="000000"/>
          <w:sz w:val="24"/>
          <w:szCs w:val="24"/>
          <w:vertAlign w:val="subscript"/>
          <w:lang w:eastAsia="ru-RU"/>
        </w:rPr>
        <w:t>2</w:t>
      </w:r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:N = </w:t>
      </w:r>
      <w:r w:rsidR="004339C1" w:rsidRPr="004339C1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4</w:t>
      </w:r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:</w:t>
      </w:r>
      <w:r w:rsidR="004339C1" w:rsidRPr="005E1AF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1</w:t>
      </w:r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, T = </w:t>
      </w:r>
      <w:r w:rsidR="004339C1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8</w:t>
      </w:r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0 °C, за </w:t>
      </w:r>
      <w:r w:rsidR="005E1AF7" w:rsidRPr="005E1AF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1</w:t>
      </w:r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час – окисление карбазола составляет </w:t>
      </w:r>
      <w:r w:rsidR="005E1AF7" w:rsidRPr="005E1AF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85</w:t>
      </w:r>
      <w:r w:rsidRPr="008A5E7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%. </w:t>
      </w:r>
    </w:p>
    <w:p w14:paraId="0F6B6E02" w14:textId="77777777" w:rsidR="005E1AF7" w:rsidRDefault="005E1AF7" w:rsidP="007158A6">
      <w:pPr>
        <w:spacing w:after="0" w:line="240" w:lineRule="auto"/>
        <w:ind w:firstLine="426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</w:p>
    <w:p w14:paraId="0B5C315C" w14:textId="42F529C7" w:rsidR="00AB547F" w:rsidRPr="00FB5B4A" w:rsidRDefault="007158A6" w:rsidP="007158A6">
      <w:pPr>
        <w:spacing w:after="0" w:line="240" w:lineRule="auto"/>
        <w:ind w:firstLine="426"/>
        <w:jc w:val="both"/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ru-RU"/>
        </w:rPr>
      </w:pPr>
      <w:r w:rsidRPr="00FB5B4A">
        <w:rPr>
          <w:rFonts w:ascii="Times New Roman" w:hAnsi="Times New Roman"/>
          <w:i/>
          <w:iCs/>
          <w:sz w:val="24"/>
          <w:szCs w:val="24"/>
        </w:rPr>
        <w:t xml:space="preserve">Исследование выполнено за счет гранта Российского научного фонда № 22-79-10044, </w:t>
      </w:r>
      <w:hyperlink r:id="rId5" w:history="1"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https</w:t>
        </w:r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</w:rPr>
          <w:t>://</w:t>
        </w:r>
        <w:proofErr w:type="spellStart"/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rscf</w:t>
        </w:r>
        <w:proofErr w:type="spellEnd"/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</w:rPr>
          <w:t>.</w:t>
        </w:r>
        <w:proofErr w:type="spellStart"/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ru</w:t>
        </w:r>
        <w:proofErr w:type="spellEnd"/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</w:rPr>
          <w:t>/</w:t>
        </w:r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  <w:lang w:val="en-US"/>
          </w:rPr>
          <w:t>project</w:t>
        </w:r>
        <w:r w:rsidRPr="00FB5B4A">
          <w:rPr>
            <w:rStyle w:val="a3"/>
            <w:rFonts w:ascii="Times New Roman" w:hAnsi="Times New Roman"/>
            <w:i/>
            <w:iCs/>
            <w:sz w:val="24"/>
            <w:szCs w:val="24"/>
          </w:rPr>
          <w:t>/22-79-10044/</w:t>
        </w:r>
      </w:hyperlink>
    </w:p>
    <w:sectPr w:rsidR="00AB547F" w:rsidRPr="00FB5B4A" w:rsidSect="0005377D">
      <w:pgSz w:w="11906" w:h="16838"/>
      <w:pgMar w:top="1134" w:right="1361" w:bottom="1134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zc1tTQxMDIxMjFT0lEKTi0uzszPAykwrAUAY4CJ/CwAAAA="/>
  </w:docVars>
  <w:rsids>
    <w:rsidRoot w:val="00B44F82"/>
    <w:rsid w:val="0005377D"/>
    <w:rsid w:val="00056113"/>
    <w:rsid w:val="00065544"/>
    <w:rsid w:val="00072508"/>
    <w:rsid w:val="00084736"/>
    <w:rsid w:val="000A1515"/>
    <w:rsid w:val="000D095B"/>
    <w:rsid w:val="001045B9"/>
    <w:rsid w:val="00106C36"/>
    <w:rsid w:val="00122075"/>
    <w:rsid w:val="00124BA6"/>
    <w:rsid w:val="00170B64"/>
    <w:rsid w:val="001A56C6"/>
    <w:rsid w:val="001B37BC"/>
    <w:rsid w:val="001D6496"/>
    <w:rsid w:val="001E0800"/>
    <w:rsid w:val="00230401"/>
    <w:rsid w:val="00245EEC"/>
    <w:rsid w:val="00252004"/>
    <w:rsid w:val="002D1B49"/>
    <w:rsid w:val="002F02DF"/>
    <w:rsid w:val="002F52F3"/>
    <w:rsid w:val="00395C36"/>
    <w:rsid w:val="003E19D6"/>
    <w:rsid w:val="003F417F"/>
    <w:rsid w:val="003F5892"/>
    <w:rsid w:val="00402025"/>
    <w:rsid w:val="00414E69"/>
    <w:rsid w:val="004339C1"/>
    <w:rsid w:val="0044208B"/>
    <w:rsid w:val="004620E5"/>
    <w:rsid w:val="0047291F"/>
    <w:rsid w:val="00483933"/>
    <w:rsid w:val="004B6A43"/>
    <w:rsid w:val="004E169F"/>
    <w:rsid w:val="005101D3"/>
    <w:rsid w:val="005129CA"/>
    <w:rsid w:val="00524BC9"/>
    <w:rsid w:val="00540920"/>
    <w:rsid w:val="005445FF"/>
    <w:rsid w:val="005469DD"/>
    <w:rsid w:val="0057451A"/>
    <w:rsid w:val="00597896"/>
    <w:rsid w:val="005B5326"/>
    <w:rsid w:val="005E1AF7"/>
    <w:rsid w:val="00601719"/>
    <w:rsid w:val="00641BF4"/>
    <w:rsid w:val="006633AC"/>
    <w:rsid w:val="0067388B"/>
    <w:rsid w:val="006A0490"/>
    <w:rsid w:val="006B60A0"/>
    <w:rsid w:val="006B78BC"/>
    <w:rsid w:val="006C2BB2"/>
    <w:rsid w:val="006F5576"/>
    <w:rsid w:val="00710F4C"/>
    <w:rsid w:val="007158A6"/>
    <w:rsid w:val="007B153F"/>
    <w:rsid w:val="007B5F0E"/>
    <w:rsid w:val="007D3348"/>
    <w:rsid w:val="00807CB9"/>
    <w:rsid w:val="00813C48"/>
    <w:rsid w:val="00845E32"/>
    <w:rsid w:val="008A5E77"/>
    <w:rsid w:val="008C65D8"/>
    <w:rsid w:val="00901B4D"/>
    <w:rsid w:val="009136A2"/>
    <w:rsid w:val="00916154"/>
    <w:rsid w:val="00922FF5"/>
    <w:rsid w:val="00927D1A"/>
    <w:rsid w:val="00934EC6"/>
    <w:rsid w:val="009520D2"/>
    <w:rsid w:val="00973E1E"/>
    <w:rsid w:val="00975C92"/>
    <w:rsid w:val="009E300C"/>
    <w:rsid w:val="00A1530B"/>
    <w:rsid w:val="00A33B9D"/>
    <w:rsid w:val="00A3788A"/>
    <w:rsid w:val="00A838F8"/>
    <w:rsid w:val="00A869E0"/>
    <w:rsid w:val="00AB547F"/>
    <w:rsid w:val="00AF5148"/>
    <w:rsid w:val="00B06438"/>
    <w:rsid w:val="00B27641"/>
    <w:rsid w:val="00B365C7"/>
    <w:rsid w:val="00B44F82"/>
    <w:rsid w:val="00B5308F"/>
    <w:rsid w:val="00B77884"/>
    <w:rsid w:val="00BA19EB"/>
    <w:rsid w:val="00BD449D"/>
    <w:rsid w:val="00BD7A3B"/>
    <w:rsid w:val="00C25CC2"/>
    <w:rsid w:val="00C64285"/>
    <w:rsid w:val="00C90A04"/>
    <w:rsid w:val="00CA42A0"/>
    <w:rsid w:val="00CA50CE"/>
    <w:rsid w:val="00CE377B"/>
    <w:rsid w:val="00CE3EB7"/>
    <w:rsid w:val="00D4784B"/>
    <w:rsid w:val="00D52BE4"/>
    <w:rsid w:val="00D57B17"/>
    <w:rsid w:val="00D87F89"/>
    <w:rsid w:val="00D94F25"/>
    <w:rsid w:val="00DA3EA8"/>
    <w:rsid w:val="00DB63EC"/>
    <w:rsid w:val="00DE7773"/>
    <w:rsid w:val="00E05994"/>
    <w:rsid w:val="00E11A3A"/>
    <w:rsid w:val="00E17C7F"/>
    <w:rsid w:val="00E87AB5"/>
    <w:rsid w:val="00ED13B0"/>
    <w:rsid w:val="00EF00C9"/>
    <w:rsid w:val="00EF0B46"/>
    <w:rsid w:val="00EF1CE2"/>
    <w:rsid w:val="00F2497A"/>
    <w:rsid w:val="00F54B64"/>
    <w:rsid w:val="00F54F8D"/>
    <w:rsid w:val="00FA4ABF"/>
    <w:rsid w:val="00FB5B4A"/>
    <w:rsid w:val="00FD7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056266"/>
  <w15:chartTrackingRefBased/>
  <w15:docId w15:val="{50664F76-D536-4B9D-B34D-AE56FF801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B44F82"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B44F82"/>
    <w:rPr>
      <w:color w:val="0000FF"/>
      <w:u w:val="single"/>
    </w:rPr>
  </w:style>
  <w:style w:type="table" w:styleId="a4">
    <w:name w:val="Table Grid"/>
    <w:basedOn w:val="a1"/>
    <w:uiPriority w:val="59"/>
    <w:rsid w:val="000725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Обычный (веб)"/>
    <w:basedOn w:val="a"/>
    <w:uiPriority w:val="99"/>
    <w:semiHidden/>
    <w:unhideWhenUsed/>
    <w:rsid w:val="00CA42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6">
    <w:name w:val="annotation reference"/>
    <w:uiPriority w:val="99"/>
    <w:semiHidden/>
    <w:unhideWhenUsed/>
    <w:rsid w:val="008C65D8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8C65D8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8C65D8"/>
    <w:rPr>
      <w:lang w:eastAsia="en-US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8C65D8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8C65D8"/>
    <w:rPr>
      <w:b/>
      <w:bCs/>
      <w:lang w:eastAsia="en-US"/>
    </w:rPr>
  </w:style>
  <w:style w:type="paragraph" w:styleId="ab">
    <w:name w:val="Balloon Text"/>
    <w:basedOn w:val="a"/>
    <w:link w:val="ac"/>
    <w:uiPriority w:val="99"/>
    <w:semiHidden/>
    <w:unhideWhenUsed/>
    <w:rsid w:val="008C65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link w:val="ab"/>
    <w:uiPriority w:val="99"/>
    <w:semiHidden/>
    <w:rsid w:val="008C65D8"/>
    <w:rPr>
      <w:rFonts w:ascii="Segoe UI" w:hAnsi="Segoe UI" w:cs="Segoe UI"/>
      <w:sz w:val="18"/>
      <w:szCs w:val="18"/>
      <w:lang w:eastAsia="en-US"/>
    </w:rPr>
  </w:style>
  <w:style w:type="character" w:styleId="ad">
    <w:name w:val="FollowedHyperlink"/>
    <w:basedOn w:val="a0"/>
    <w:uiPriority w:val="99"/>
    <w:semiHidden/>
    <w:unhideWhenUsed/>
    <w:rsid w:val="00845E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24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rscf.ru/project/22-79-10044/" TargetMode="External"/><Relationship Id="rId4" Type="http://schemas.openxmlformats.org/officeDocument/2006/relationships/hyperlink" Target="mailto:nina.arzyaeva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yCompany</Company>
  <LinksUpToDate>false</LinksUpToDate>
  <CharactersWithSpaces>3012</CharactersWithSpaces>
  <SharedDoc>false</SharedDoc>
  <HLinks>
    <vt:vector size="12" baseType="variant">
      <vt:variant>
        <vt:i4>917527</vt:i4>
      </vt:variant>
      <vt:variant>
        <vt:i4>3</vt:i4>
      </vt:variant>
      <vt:variant>
        <vt:i4>0</vt:i4>
      </vt:variant>
      <vt:variant>
        <vt:i4>5</vt:i4>
      </vt:variant>
      <vt:variant>
        <vt:lpwstr>https://rscf.ru/project/22-79-10044/</vt:lpwstr>
      </vt:variant>
      <vt:variant>
        <vt:lpwstr/>
      </vt:variant>
      <vt:variant>
        <vt:i4>2555979</vt:i4>
      </vt:variant>
      <vt:variant>
        <vt:i4>0</vt:i4>
      </vt:variant>
      <vt:variant>
        <vt:i4>0</vt:i4>
      </vt:variant>
      <vt:variant>
        <vt:i4>5</vt:i4>
      </vt:variant>
      <vt:variant>
        <vt:lpwstr>mailto:nina.arzyaev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рзяева Нина Валерьевна</dc:creator>
  <cp:keywords/>
  <cp:lastModifiedBy>Nina</cp:lastModifiedBy>
  <cp:revision>6</cp:revision>
  <dcterms:created xsi:type="dcterms:W3CDTF">2025-03-05T09:39:00Z</dcterms:created>
  <dcterms:modified xsi:type="dcterms:W3CDTF">2025-03-17T07:23:00Z</dcterms:modified>
</cp:coreProperties>
</file>